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Industrial Engineer position at your esteemed organization in Tanzania Dar es Salaam. As a dedicated professional with a strong background in optimizing processes, improving productivity, and driving sustainable growth, I am eager to contribute my expertise to support the dynamic industrial landscape of Tanzania. My career has been centered on solving complex challenges through innovative engineering solutions, and I am confident that my skills align with the needs of your team in this vibrant city.</w:t>
      </w:r>
    </w:p>
    <w:p>
      <w:pPr>
        <w:pStyle w:val="BodyText"/>
      </w:pPr>
      <w:r>
        <w:t xml:space="preserve">Having worked across diverse industries, including manufacturing, logistics, and supply chain management, I have developed a deep understanding of how industrial engineering principles can transform operations. In Tanzania Dar es Salaam, where the demand for efficient infrastructure and resource management is growing rapidly due to urbanization and economic expansion, my experience in streamlining workflows and reducing waste would be invaluable. Whether it’s designing systems that enhance operational efficiency or implementing data-driven strategies to improve decision-making, I am passionate about creating solutions that drive measurable results.</w:t>
      </w:r>
    </w:p>
    <w:p>
      <w:pPr>
        <w:pStyle w:val="BodyText"/>
      </w:pPr>
      <w:r>
        <w:t xml:space="preserve">My academic foundation in Industrial Engineering, coupled with hands-on experience in project management and process optimization, has equipped me to tackle the unique challenges faced by businesses in Tanzania. For instance, during my tenure at [Previous Company Name], I led a team to redesign a production line that reduced downtime by 25% and increased output by 18%. This achievement was particularly impactful in a region where access to advanced technology is often limited, as it demonstrated how innovative thinking can overcome resource constraints. Similarly, I have collaborated with local stakeholders to implement lean management practices that not only improved efficiency but also fostered a culture of continuous improvement.</w:t>
      </w:r>
    </w:p>
    <w:p>
      <w:pPr>
        <w:pStyle w:val="BodyText"/>
      </w:pPr>
      <w:r>
        <w:t xml:space="preserve">Tanzania Dar es Salaam, as a hub for trade and industry in East Africa, presents exciting opportunities for industrial engineers to contribute to the country’s development. The city’s growing demand for infrastructure, agriculture, and manufacturing sectors requires professionals who can balance technical expertise with an understanding of local contexts. I have always been drawn to the idea of working in environments where engineering solutions can directly impact communities. In Tanzania, this could mean designing systems that support small-scale enterprises or creating sustainable processes that align with the country’s environmental goals.</w:t>
      </w:r>
    </w:p>
    <w:p>
      <w:pPr>
        <w:pStyle w:val="BodyText"/>
      </w:pPr>
      <w:r>
        <w:t xml:space="preserve">What sets me apart is my ability to bridge technical knowledge with practical problem-solving. I have a proven track record of analyzing complex systems, identifying inefficiencies, and implementing solutions that deliver long-term value. For example, in a recent project in [Another Previous Company or Location], I developed a predictive maintenance model that reduced equipment failure rates by 30%, saving the company over $200,000 annually. This experience reinforced my belief that industrial engineering is not just about technology but also about understanding human factors and organizational dynamics.</w:t>
      </w:r>
    </w:p>
    <w:p>
      <w:pPr>
        <w:pStyle w:val="BodyText"/>
      </w:pPr>
      <w:r>
        <w:t xml:space="preserve">In Tanzania Dar es Salaam, I see immense potential for innovation in sectors such as agriculture, where optimizing supply chains can significantly improve food security, and in energy, where renewable solutions are critical for sustainable development. My background in systems engineering and my ability to adapt to local conditions make me well-suited to contribute to such initiatives. Additionally, my fluency in [language if applicable] and cultural sensitivity would allow me to collaborate effectively with diverse teams and stakeholders across the region.</w:t>
      </w:r>
    </w:p>
    <w:p>
      <w:pPr>
        <w:pStyle w:val="BodyText"/>
      </w:pPr>
      <w:r>
        <w:t xml:space="preserve">What excites me most about the Industrial Engineer role at your organization is the opportunity to work on projects that align with Tanzania’s vision for economic growth. I am particularly interested in how industrial engineering can support the development of resilient infrastructure, enhance productivity in key industries, and promote environmental stewardship. I am confident that my technical skills, combined with my passion for solving real-world problems, would enable me to make a meaningful contribution to your team.</w:t>
      </w:r>
    </w:p>
    <w:p>
      <w:pPr>
        <w:pStyle w:val="BodyText"/>
      </w:pPr>
      <w:r>
        <w:t xml:space="preserve">I would welcome the opportunity to discuss how my background and vision align with the goals of your organization. Thank you for considering my application. I look forward to the possibility of contributing to the continued success of your company in Tanzania Dar es Salaam.</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dc:title>
  <dc:creator/>
  <dc:language>en</dc:language>
  <cp:keywords/>
  <dcterms:created xsi:type="dcterms:W3CDTF">2026-07-24T12:33:03Z</dcterms:created>
  <dcterms:modified xsi:type="dcterms:W3CDTF">2026-07-24T12:33:03Z</dcterms:modified>
</cp:coreProperties>
</file>

<file path=docProps/custom.xml><?xml version="1.0" encoding="utf-8"?>
<Properties xmlns="http://schemas.openxmlformats.org/officeDocument/2006/custom-properties" xmlns:vt="http://schemas.openxmlformats.org/officeDocument/2006/docPropsVTypes"/>
</file>